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EB5C" w14:textId="77777777" w:rsidR="00B94A35" w:rsidRDefault="00B94A35"/>
    <w:tbl>
      <w:tblPr>
        <w:tblStyle w:val="a"/>
        <w:tblW w:w="130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05"/>
        <w:gridCol w:w="915"/>
        <w:gridCol w:w="1335"/>
        <w:gridCol w:w="1320"/>
        <w:gridCol w:w="1515"/>
        <w:gridCol w:w="1590"/>
        <w:gridCol w:w="1260"/>
        <w:gridCol w:w="1410"/>
        <w:gridCol w:w="1140"/>
        <w:gridCol w:w="1215"/>
      </w:tblGrid>
      <w:tr w:rsidR="00B94A35" w14:paraId="2C3A0C7A" w14:textId="77777777">
        <w:trPr>
          <w:trHeight w:val="420"/>
        </w:trPr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AE9C2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08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6A04E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raining dataset</w:t>
            </w:r>
          </w:p>
        </w:tc>
        <w:tc>
          <w:tcPr>
            <w:tcW w:w="66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0884F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st dataset</w:t>
            </w:r>
          </w:p>
        </w:tc>
      </w:tr>
      <w:tr w:rsidR="00B94A35" w14:paraId="55FE1765" w14:textId="77777777"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D6CA0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hort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D1AD5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B15A7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ge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A6AF4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ge Range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5F0D4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x (</w:t>
            </w:r>
            <w:proofErr w:type="spellStart"/>
            <w:r>
              <w:rPr>
                <w:rFonts w:ascii="Calibri" w:eastAsia="Calibri" w:hAnsi="Calibri" w:cs="Calibri"/>
              </w:rPr>
              <w:t>f:m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4B4DC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 (</w:t>
            </w:r>
            <w:proofErr w:type="spellStart"/>
            <w:r>
              <w:rPr>
                <w:rFonts w:ascii="Calibri" w:eastAsia="Calibri" w:hAnsi="Calibri" w:cs="Calibri"/>
              </w:rPr>
              <w:t>Obs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B061C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ge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61DC4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ge Range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0B304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x (</w:t>
            </w:r>
            <w:proofErr w:type="spellStart"/>
            <w:r>
              <w:rPr>
                <w:rFonts w:ascii="Calibri" w:eastAsia="Calibri" w:hAnsi="Calibri" w:cs="Calibri"/>
              </w:rPr>
              <w:t>f:m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09B99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llow-up</w:t>
            </w:r>
          </w:p>
        </w:tc>
      </w:tr>
      <w:tr w:rsidR="00B94A35" w14:paraId="411C1D4A" w14:textId="77777777"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45D3A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UK Biobank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9443F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8,682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C1E59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4.4 (7.6)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500AC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4.8 - 82.6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76CC5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,470:18,212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4BACC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,372 (2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F2045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3.4 (7.2)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5A9CC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7.2 - 80.6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FA976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85:687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4F01B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.3 (.1)</w:t>
            </w:r>
          </w:p>
        </w:tc>
      </w:tr>
      <w:tr w:rsidR="00B94A35" w14:paraId="00518305" w14:textId="77777777"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C85C8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Lifebrain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Total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54B10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92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D4C99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0.3 (21.8)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074BB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0 - 94.4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AFA2E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075:717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CA527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,500 (2.8 [1.2]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8BF55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6.9 (18.9)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0E497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 - 89.0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E3DFD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69:731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CD12D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4 (2.2)</w:t>
            </w:r>
          </w:p>
        </w:tc>
      </w:tr>
      <w:tr w:rsidR="00B94A35" w14:paraId="7BC58644" w14:textId="77777777"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BF7DC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CBC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090BD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38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D4E0C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5.5 (16.5)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7DC5B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0 - 93.4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D592A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63:275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26C62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56 (3.7 [1.5]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4DA6C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8.9 (20.7)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C2D84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 - 85.4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AD0FB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,229:848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01796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.8 (2.7)</w:t>
            </w:r>
          </w:p>
        </w:tc>
      </w:tr>
      <w:tr w:rsidR="00B94A35" w14:paraId="7F428817" w14:textId="77777777">
        <w:trPr>
          <w:trHeight w:val="463"/>
        </w:trPr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CE86B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m-CAN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D4BAD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86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D20E3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4.7 (18.7)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373A9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6 - 87.4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91A5F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6:190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591A4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55 (2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12668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5.0 (18.1)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B37DA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.3 - 89.0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A7865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2:248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97821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4 (0.7)</w:t>
            </w:r>
          </w:p>
        </w:tc>
      </w:tr>
      <w:tr w:rsidR="00B94A35" w14:paraId="6A9CA007" w14:textId="77777777"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BCF2B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ase-II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7855A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6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3BAA5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9.8 (18.1)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C0376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5.0 - 82.0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DB690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8:68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16CFB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19 (2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EBBA3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2.0 (16.6)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14FFB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.1 - 81.3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61C03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4:414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D7209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9 (0.7)</w:t>
            </w:r>
          </w:p>
        </w:tc>
      </w:tr>
      <w:tr w:rsidR="00B94A35" w14:paraId="10330B9B" w14:textId="77777777"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427CE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etula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7B598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39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E650F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4.8 (13.0)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7A5F4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5.9 - 84.6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62948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5:64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A6602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0 (2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81833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9.8 (13.8)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55D2C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5.5 - 80.8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454D3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6:174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6F574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.0 (0.2)</w:t>
            </w:r>
          </w:p>
        </w:tc>
      </w:tr>
      <w:tr w:rsidR="00B94A35" w14:paraId="4AC280B3" w14:textId="77777777"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0F016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B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72700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00EE1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4.3 (11.8)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7AC73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3.5 - 77.7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F8208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:4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C46F8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0 (2.7 [.4]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B7EAB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7.3 (6.9)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D75983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6.8 - 78.1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1C5F0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35:84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36FBD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7 (0.9)</w:t>
            </w:r>
          </w:p>
        </w:tc>
      </w:tr>
      <w:tr w:rsidR="00B94A35" w14:paraId="78353FD1" w14:textId="77777777"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0211B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IBL</w:t>
            </w:r>
            <w:r>
              <w:rPr>
                <w:rFonts w:ascii="Calibri" w:eastAsia="Calibri" w:hAnsi="Calibri" w:cs="Calibri"/>
                <w:color w:val="1D1C1D"/>
                <w:shd w:val="clear" w:color="auto" w:fill="F8F8F8"/>
              </w:rPr>
              <w:t>*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2C6A0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97</w:t>
            </w:r>
          </w:p>
        </w:tc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ABC59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5.1 (5.7)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85C1B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1.8 - 94.4</w:t>
            </w:r>
          </w:p>
        </w:tc>
        <w:tc>
          <w:tcPr>
            <w:tcW w:w="1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22D03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1:116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57E37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0 (3.4 [.8]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7F1AC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3.0 (7.0)</w:t>
            </w:r>
          </w:p>
        </w:tc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F50B0" w14:textId="77777777" w:rsidR="00B94A35" w:rsidRDefault="001304C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2.6 - 88.4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75DDD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4:195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8864E" w14:textId="77777777" w:rsidR="00B94A35" w:rsidRDefault="00130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.0 (1.4)</w:t>
            </w:r>
          </w:p>
        </w:tc>
      </w:tr>
    </w:tbl>
    <w:p w14:paraId="2DDE31D5" w14:textId="1592B80B" w:rsidR="00B94A35" w:rsidRDefault="00B94A35">
      <w:pPr>
        <w:jc w:val="both"/>
        <w:rPr>
          <w:rFonts w:ascii="Calibri" w:eastAsia="Calibri" w:hAnsi="Calibri" w:cs="Calibri"/>
        </w:rPr>
      </w:pPr>
    </w:p>
    <w:sectPr w:rsidR="00B94A35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tjQ2MzC3NDA0tjBV0lEKTi0uzszPAykwrAUAitaZWiwAAAA="/>
  </w:docVars>
  <w:rsids>
    <w:rsidRoot w:val="00B94A35"/>
    <w:rsid w:val="001304C0"/>
    <w:rsid w:val="00B9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D4D77"/>
  <w15:docId w15:val="{AA6B2105-96CA-4BD0-98B4-46748FD7B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dac Vidal Pineiro</cp:lastModifiedBy>
  <cp:revision>2</cp:revision>
  <dcterms:created xsi:type="dcterms:W3CDTF">2021-09-27T18:02:00Z</dcterms:created>
  <dcterms:modified xsi:type="dcterms:W3CDTF">2021-09-27T18:02:00Z</dcterms:modified>
</cp:coreProperties>
</file>